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Ritam Hudait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>190579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9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Date: - 24th Sept. 2021 </w:t>
      </w: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find the kth minimum and maximum element in Heap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define pfs(x)   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void swap(int* a, int* b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t = *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*a = *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*b = 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void heapify(int *arr, int n, int 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largest =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l = 2 * i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r = 2 * i +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l &lt; n &amp;&amp; arr[l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largest = 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r &lt; n &amp;&amp; arr[r] &gt; arr[largest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largest = 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largest != i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wap(arr + i, arr +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heapify(arr, n, larg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void buildHeap(int *arr, int n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startIdx = (n / 2) -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 (int i = startIdx; i &gt;= 0; i--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heapify(arr, n,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extract_maximum(int *arr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m = *ar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arr[0] = arr[n - 1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heapify(arr, n - 1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kthMax(int *arr, int n, int k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ans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(int i=0;i&lt;k;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ans = extract_maximum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n--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an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n\t\t|\tElement |\tTime\n___|___|_____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canf("%d",&amp;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(int i=0;i&lt;sizes;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canf("%d",&amp;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buildHeap(arr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// Tim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fs(kthMax(arr, n, 5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\t|\t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0;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5722620" cy="1216025"/>
            <wp:effectExtent l="0" t="0" r="5080" b="3175"/>
            <wp:docPr id="5" name="Picture 5" descr="Screenshot (5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578)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121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pStyle w:val="3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40" w:lineRule="auto"/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recursively implement Binary Search using divide and conquer method. Determine the time required to search an element in an array of n integers. Repeat the experiment for different values of n, the number of elements in the list to be searched and plot a graph of the time taken versus n. The n integers can be generated randomly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#define pfs(x)   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binSearch(int *a, int s, int e, int x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s &gt;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m = (s + e) /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a[m] ==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a[m] &gt;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binSearch(a, s, m - 1, 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f (a[m] &lt;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binSearch(a, m + 1, e, 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n\t\t|\tworst\t\t\tavg\t\t\t\tbest\n___|________________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canf("%d",&amp;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(int i=0;i&lt;sizes;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canf("%d",&amp;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for(int j=0;j&lt;n;j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arr[j] = 1 + j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// Wors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 xml:space="preserve">pfs(binSearch(arr, 0, n - 1, 1)); 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f\t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// Avg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fs(binSearch(arr, 0, n - 1, 1000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f\t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// Bes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fs(binSearch(arr, 0, n - 1, (n - 1) / 2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printf("%f\n", tim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  <w14:textFill>
            <w14:solidFill>
              <w14:schemeClr w14:val="tx1"/>
            </w14:solidFill>
          </w14:textFill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5728970" cy="1464310"/>
            <wp:effectExtent l="0" t="0" r="11430" b="8890"/>
            <wp:docPr id="2" name="Picture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897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Graph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US"/>
        </w:rPr>
        <w:drawing>
          <wp:inline distT="0" distB="0" distL="114300" distR="114300">
            <wp:extent cx="5728335" cy="2281555"/>
            <wp:effectExtent l="0" t="0" r="12065" b="4445"/>
            <wp:docPr id="3" name="Picture 3" descr="graph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8335" cy="2281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13"/>
        <w:numPr>
          <w:ilvl w:val="0"/>
          <w:numId w:val="1"/>
        </w:numPr>
        <w:ind w:left="426"/>
        <w:jc w:val="both"/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eastAsia="Times New Roman" w:cs="Times New Roman"/>
          <w:b/>
          <w:color w:val="000000"/>
          <w:sz w:val="28"/>
          <w:szCs w:val="28"/>
        </w:rPr>
        <w:t>Write a program to use divide and conquer method to recursively implement and to find the maximum and minimum in a given list of n elements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find_max(int arr[], int s, int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f (s &gt;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-(1 &lt;&lt; 3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f (s ==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arr[s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rem = find_max(arr, s + 1, 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((arr[s] &gt; rem) ? arr[s] : rem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find_min(int arr[], int s, int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f (s &gt;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-(1 &lt;&lt; 3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f (s == 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arr[s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rem = find_max(arr, s + 1, 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((arr[s] &lt; rem) ? arr[s] : rem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printf("n\t\t|\tTime\t\tMax\t\tMin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siz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scanf("%d",&amp;sizes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for(int i=0;i&lt;sizes;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scanf("%d",&amp;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printf("%d\t|\t"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arr[n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time_t start, en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double tim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for(int j=0;j&lt;n;j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arr[j] = rand() % 5000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start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ans1 = find_max(arr, 0, n -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int ans2 = find_min(arr, 0, n -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end = clock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time = (end - start) * 1.0 / CLOCKS_PER_SEC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printf("%f\t%d\t%d\n", time, ans1, ans2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/>
          <w:b/>
          <w:bCs/>
          <w:color w:val="000000" w:themeColor="text1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Outpu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5723255" cy="1449705"/>
            <wp:effectExtent l="0" t="0" r="4445" b="10795"/>
            <wp:docPr id="1" name="Picture 1" descr="prog2.outpu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rog2.output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3255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Graph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5725795" cy="2193925"/>
            <wp:effectExtent l="0" t="0" r="1905" b="3175"/>
            <wp:docPr id="4" name="Picture 4" descr="2grap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graph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219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709" w:right="1440" w:bottom="1440" w:left="1440" w:header="708" w:footer="708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CCE743B"/>
    <w:multiLevelType w:val="multilevel"/>
    <w:tmpl w:val="6CCE743B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UwtzCwMDA0NzUyMjVU0lEKTi0uzszPAykwrgUA5ZEOWCwAAAA="/>
  </w:docVars>
  <w:rsids>
    <w:rsidRoot w:val="006E23AD"/>
    <w:rsid w:val="00345EB1"/>
    <w:rsid w:val="005B453A"/>
    <w:rsid w:val="006309E0"/>
    <w:rsid w:val="006E23AD"/>
    <w:rsid w:val="00703CAC"/>
    <w:rsid w:val="0080716B"/>
    <w:rsid w:val="00855958"/>
    <w:rsid w:val="008E5450"/>
    <w:rsid w:val="00E62BA1"/>
    <w:rsid w:val="00EE1257"/>
    <w:rsid w:val="00F9026B"/>
    <w:rsid w:val="033770E1"/>
    <w:rsid w:val="092D445A"/>
    <w:rsid w:val="1277150C"/>
    <w:rsid w:val="143542B7"/>
    <w:rsid w:val="174A4046"/>
    <w:rsid w:val="1E847C5B"/>
    <w:rsid w:val="3F513672"/>
    <w:rsid w:val="5385450E"/>
    <w:rsid w:val="76171051"/>
    <w:rsid w:val="773B4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Calibr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2">
    <w:name w:val="heading 1"/>
    <w:basedOn w:val="3"/>
    <w:next w:val="3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4">
    <w:name w:val="heading 2"/>
    <w:basedOn w:val="3"/>
    <w:next w:val="3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5">
    <w:name w:val="heading 3"/>
    <w:basedOn w:val="3"/>
    <w:next w:val="3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6">
    <w:name w:val="heading 4"/>
    <w:basedOn w:val="3"/>
    <w:next w:val="3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7">
    <w:name w:val="heading 5"/>
    <w:basedOn w:val="3"/>
    <w:next w:val="3"/>
    <w:uiPriority w:val="0"/>
    <w:pPr>
      <w:keepNext/>
      <w:keepLines/>
      <w:spacing w:before="220" w:after="40"/>
      <w:outlineLvl w:val="4"/>
    </w:pPr>
    <w:rPr>
      <w:b/>
    </w:rPr>
  </w:style>
  <w:style w:type="paragraph" w:styleId="8">
    <w:name w:val="heading 6"/>
    <w:basedOn w:val="3"/>
    <w:next w:val="3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en-IN" w:eastAsia="en-US" w:bidi="ar-SA"/>
    </w:rPr>
  </w:style>
  <w:style w:type="paragraph" w:styleId="11">
    <w:name w:val="Subtitle"/>
    <w:basedOn w:val="3"/>
    <w:next w:val="3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paragraph" w:styleId="12">
    <w:name w:val="Title"/>
    <w:basedOn w:val="3"/>
    <w:next w:val="3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07</Words>
  <Characters>616</Characters>
  <Lines>5</Lines>
  <Paragraphs>1</Paragraphs>
  <TotalTime>75</TotalTime>
  <ScaleCrop>false</ScaleCrop>
  <LinksUpToDate>false</LinksUpToDate>
  <CharactersWithSpaces>722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2T17:41:00Z</dcterms:created>
  <dc:creator>KIIT</dc:creator>
  <cp:lastModifiedBy>KIIT</cp:lastModifiedBy>
  <dcterms:modified xsi:type="dcterms:W3CDTF">2021-09-24T08:08:5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22FF6F6D085B48AFA2C70B5C6EC09A06</vt:lpwstr>
  </property>
</Properties>
</file>